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6F01EE"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6F01EE"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6F01EE"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6F01EE"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6F01EE"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6F01EE"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6F01EE"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6F01EE"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6F01EE"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6F01EE"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6F01EE"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6F01EE"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6F01EE"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11"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12"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3"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6F01EE"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2F0E6E2A"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dtPr>
            <w:sdtEndPr/>
            <w:sdtContent>
              <w:r w:rsidR="00B86C14" w:rsidRPr="00B86C14">
                <w:rPr>
                  <w:rFonts w:ascii="Calibri Light" w:hAnsi="Calibri Light" w:cs="Arial"/>
                  <w:b/>
                  <w:sz w:val="20"/>
                  <w:szCs w:val="20"/>
                </w:rPr>
                <w:t>schoolsrecruitment@lancashire.gov.uk</w:t>
              </w:r>
            </w:sdtContent>
          </w:sdt>
        </w:sdtContent>
      </w:sdt>
    </w:p>
    <w:sectPr w:rsidR="00DD0F71">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42AE0" w14:textId="77777777" w:rsidR="006F01EE" w:rsidRDefault="006F01EE" w:rsidP="00DE2777">
      <w:r>
        <w:separator/>
      </w:r>
    </w:p>
  </w:endnote>
  <w:endnote w:type="continuationSeparator" w:id="0">
    <w:p w14:paraId="535505BD" w14:textId="77777777" w:rsidR="006F01EE" w:rsidRDefault="006F01EE"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9A2EA" w14:textId="77777777" w:rsidR="006F01EE" w:rsidRDefault="006F01EE" w:rsidP="00DE2777">
      <w:r>
        <w:separator/>
      </w:r>
    </w:p>
  </w:footnote>
  <w:footnote w:type="continuationSeparator" w:id="0">
    <w:p w14:paraId="10FAD443" w14:textId="77777777" w:rsidR="006F01EE" w:rsidRDefault="006F01EE"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1EE"/>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86C14"/>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 w:val="00FF33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hub.unlock.org.uk/contac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helpline@nacro.org.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acro.org.uk/criminal-record-support-servic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3403DC"/>
    <w:rsid w:val="003438B7"/>
    <w:rsid w:val="00537E10"/>
    <w:rsid w:val="00616F7D"/>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2582BCE348C1428EA7A67C93F256A5" ma:contentTypeVersion="6" ma:contentTypeDescription="Create a new document." ma:contentTypeScope="" ma:versionID="3e5956f06f814075db94844771cbc933">
  <xsd:schema xmlns:xsd="http://www.w3.org/2001/XMLSchema" xmlns:xs="http://www.w3.org/2001/XMLSchema" xmlns:p="http://schemas.microsoft.com/office/2006/metadata/properties" xmlns:ns2="4a4faad5-e144-4215-97fc-e4245bf21428" xmlns:ns3="1f2ab602-17c8-4f5c-9a76-d176e0def721" targetNamespace="http://schemas.microsoft.com/office/2006/metadata/properties" ma:root="true" ma:fieldsID="df53fee770cded6dbb35aa7623459fa3" ns2:_="" ns3:_="">
    <xsd:import namespace="4a4faad5-e144-4215-97fc-e4245bf21428"/>
    <xsd:import namespace="1f2ab602-17c8-4f5c-9a76-d176e0def7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faad5-e144-4215-97fc-e4245bf21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2ab602-17c8-4f5c-9a76-d176e0def7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F96845-3C66-4E9B-AE46-8827C8B1B5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4faad5-e144-4215-97fc-e4245bf21428"/>
    <ds:schemaRef ds:uri="1f2ab602-17c8-4f5c-9a76-d176e0def7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316696-FB2C-46FC-8EBD-E82C795F3569}">
  <ds:schemaRefs>
    <ds:schemaRef ds:uri="http://schemas.microsoft.com/sharepoint/v3/contenttype/forms"/>
  </ds:schemaRefs>
</ds:datastoreItem>
</file>

<file path=customXml/itemProps3.xml><?xml version="1.0" encoding="utf-8"?>
<ds:datastoreItem xmlns:ds="http://schemas.openxmlformats.org/officeDocument/2006/customXml" ds:itemID="{9DDE3ACB-CD4F-4426-A77A-B1F757548B5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2028</Words>
  <Characters>1156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Richard Latham</cp:lastModifiedBy>
  <cp:revision>2</cp:revision>
  <dcterms:created xsi:type="dcterms:W3CDTF">2022-03-03T14:46:00Z</dcterms:created>
  <dcterms:modified xsi:type="dcterms:W3CDTF">2022-03-03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2582BCE348C1428EA7A67C93F256A5</vt:lpwstr>
  </property>
</Properties>
</file>